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hile</w:t>
      </w:r>
      <w:r>
        <w:t xml:space="preserve"> </w:t>
      </w:r>
      <w:r>
        <w:t xml:space="preserve">Santiago</w:t>
      </w:r>
    </w:p>
    <w:p>
      <w:pPr>
        <w:pStyle w:val="FirstParagraph"/>
      </w:pPr>
      <w:r>
        <w:rPr>
          <w:bCs/>
          <w:b/>
        </w:rPr>
        <w:t xml:space="preserve">John Doe</w:t>
      </w:r>
      <w:r>
        <w:br/>
      </w:r>
      <w:r>
        <w:t xml:space="preserve">123 Main Street</w:t>
      </w:r>
      <w:r>
        <w:br/>
      </w:r>
      <w:r>
        <w:t xml:space="preserve">Santiago, Chile</w:t>
      </w:r>
      <w:r>
        <w:br/>
      </w:r>
      <w:r>
        <w:t xml:space="preserve">johndoe@example.com | +56 9 8765 4321</w:t>
      </w:r>
    </w:p>
    <w:p>
      <w:pPr>
        <w:pStyle w:val="BodyText"/>
      </w:pPr>
      <w:r>
        <w:t xml:space="preserve">Date: October 10, 2023</w:t>
      </w:r>
    </w:p>
    <w:p>
      <w:pPr>
        <w:pStyle w:val="BodyText"/>
      </w:pPr>
      <w:r>
        <w:rPr>
          <w:bCs/>
          <w:b/>
        </w:rPr>
        <w:t xml:space="preserve">[Hiring Manager's Name]</w:t>
      </w:r>
      <w:r>
        <w:br/>
      </w:r>
      <w:r>
        <w:t xml:space="preserve">[Company Name]</w:t>
      </w:r>
      <w:r>
        <w:br/>
      </w:r>
      <w:r>
        <w:t xml:space="preserve">[Company Address]</w:t>
      </w:r>
      <w:r>
        <w:br/>
      </w:r>
      <w:r>
        <w:t xml:space="preserve">Santiago, Chile</w:t>
      </w:r>
    </w:p>
    <w:bookmarkStart w:id="20" w:name="Xccee2703b16e02e9d2928a94b9d676e6693559f"/>
    <w:p>
      <w:pPr>
        <w:pStyle w:val="Heading1"/>
      </w:pPr>
      <w:r>
        <w:t xml:space="preserve">Cover Letter for Financial Analyst Position</w:t>
      </w:r>
    </w:p>
    <w:p>
      <w:pPr>
        <w:pStyle w:val="FirstParagraph"/>
      </w:pPr>
      <w:r>
        <w:t xml:space="preserve">Dear [Hiring Manager's Name],</w:t>
      </w:r>
    </w:p>
    <w:p>
      <w:pPr>
        <w:pStyle w:val="BodyText"/>
      </w:pPr>
      <w:r>
        <w:t xml:space="preserve">I am writing to express my interest in the Financial Analyst position at [Company Name] in Chile Santiago. As a highly motivated professional with over five years of experience in financial analysis, I am eager to contribute my expertise to a dynamic organization that values innovation and strategic decision-making. The opportunity to work within the vibrant economic landscape of Chile Santiago aligns perfectly with my career goals, and I am confident that my background in financial modeling, data analysis, and market research will add value to your team.</w:t>
      </w:r>
    </w:p>
    <w:p>
      <w:pPr>
        <w:pStyle w:val="BodyText"/>
      </w:pPr>
      <w:r>
        <w:t xml:space="preserve">Throughout my career as a Financial Analyst, I have developed a strong foundation in assessing financial performance, optimizing resource allocation, and providing actionable insights to drive business growth. My experience spans various industries, including technology, manufacturing, and consulting. In my current role at [Current Company Name], I oversee the preparation of detailed financial reports that guide senior management in making informed decisions. For instance, I implemented a new budgeting system that reduced forecasting errors by 30%, resulting in significant cost savings for the organization. This achievement underscores my ability to translate complex financial data into strategic recommendations.</w:t>
      </w:r>
    </w:p>
    <w:p>
      <w:pPr>
        <w:pStyle w:val="BodyText"/>
      </w:pPr>
      <w:r>
        <w:t xml:space="preserve">What excites me most about the Financial Analyst role in Chile Santiago is the potential to engage with a market that is both diverse and rapidly evolving. Chile’s economy, particularly in Santiago, is characterized by its strong focus on mining, agriculture, and renewable energy sectors. As a Financial Analyst, I am keen to leverage my skills to support companies navigating these industries while adhering to local regulatory frameworks. My understanding of the Chilean market is further enhanced by my studies in Finance at [University Name], where I conducted research on economic trends in Latin America. This academic foundation, combined with hands-on experience, has equipped me with the ability to analyze macroeconomic factors and their impact on financial strategies.</w:t>
      </w:r>
    </w:p>
    <w:p>
      <w:pPr>
        <w:pStyle w:val="BodyText"/>
      </w:pPr>
      <w:r>
        <w:t xml:space="preserve">One of my key strengths as a Financial Analyst is my proficiency in data-driven decision-making. I am skilled in using tools such as Excel, Power BI, and Tableau to create visualizations that simplify complex datasets for stakeholders. Additionally, I have experience in conducting scenario analysis and sensitivity testing to evaluate the financial viability of projects. For example, during a recent project at [Previous Company Name], I developed a predictive model that identified potential risks in a multi-million-dollar investment, enabling the company to adjust its strategy and avoid losses. This experience highlights my commitment to proactive problem-solving and my ability to deliver results under pressure.</w:t>
      </w:r>
    </w:p>
    <w:p>
      <w:pPr>
        <w:pStyle w:val="BodyText"/>
      </w:pPr>
      <w:r>
        <w:t xml:space="preserve">Working in Chile Santiago would allow me to contribute to a region that is not only economically robust but also culturally rich. The city’s status as a financial hub in South America offers unique opportunities for collaboration and growth. I am particularly drawn to [Company Name]’s reputation for fostering innovation and its commitment to sustainable practices. As a Financial Analyst, I aim to support initiatives that align with both financial objectives and environmental responsibility, ensuring long-term value creation for stakeholders.</w:t>
      </w:r>
    </w:p>
    <w:p>
      <w:pPr>
        <w:pStyle w:val="BodyText"/>
      </w:pPr>
      <w:r>
        <w:t xml:space="preserve">My passion for financial analysis is driven by a desire to make a tangible impact on organizations. Whether it’s optimizing budgets, identifying cost-saving opportunities, or forecasting market trends, I approach each challenge with enthusiasm and dedication. I am also committed to continuous learning, regularly attending industry conferences and pursuing professional development courses to stay updated on the latest financial tools and methodologies. This proactive mindset ensures that I remain a valuable asset to any team.</w:t>
      </w:r>
    </w:p>
    <w:p>
      <w:pPr>
        <w:pStyle w:val="BodyText"/>
      </w:pPr>
      <w:r>
        <w:t xml:space="preserve">In conclusion, I would be thrilled to bring my expertise as a Financial Analyst to [Company Name] in Chile Santiago. My experience, technical skills, and deep understanding of the local market make me an ideal candidate for this role. I am confident that my contributions will support the company’s goals while allowing me to grow professionally in a dynamic environment. Thank you for considering my application. I look forward to the opportunity to discuss how I can contribute to your team’s success.</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Chile Santiago</dc:title>
  <dc:creator/>
  <cp:keywords/>
  <dcterms:created xsi:type="dcterms:W3CDTF">2025-12-11T18:21:38Z</dcterms:created>
  <dcterms:modified xsi:type="dcterms:W3CDTF">2025-12-11T18:21:38Z</dcterms:modified>
</cp:coreProperties>
</file>

<file path=docProps/custom.xml><?xml version="1.0" encoding="utf-8"?>
<Properties xmlns="http://schemas.openxmlformats.org/officeDocument/2006/custom-properties" xmlns:vt="http://schemas.openxmlformats.org/officeDocument/2006/docPropsVTypes"/>
</file>